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26C973" w14:textId="77777777" w:rsidR="00701086" w:rsidRDefault="00F441C9">
      <w:pPr>
        <w:pStyle w:val="Title"/>
      </w:pPr>
      <w:r>
        <w:t>Exam 3 PDF</w:t>
      </w:r>
    </w:p>
    <w:p w14:paraId="1D26C974" w14:textId="77777777" w:rsidR="00701086" w:rsidRDefault="00F441C9">
      <w:pPr>
        <w:pStyle w:val="Author"/>
      </w:pPr>
      <w:r>
        <w:t>Madison Pape</w:t>
      </w:r>
    </w:p>
    <w:p w14:paraId="1D26C975" w14:textId="77777777" w:rsidR="00701086" w:rsidRDefault="00F441C9">
      <w:pPr>
        <w:pStyle w:val="Date"/>
      </w:pPr>
      <w:r>
        <w:t>7/08/2021</w:t>
      </w:r>
    </w:p>
    <w:p w14:paraId="1D26C976" w14:textId="77777777" w:rsidR="00701086" w:rsidRDefault="00F441C9">
      <w:pPr>
        <w:pStyle w:val="Heading2"/>
      </w:pPr>
      <w:bookmarkStart w:id="0" w:name="question-1---clear-the-environment"/>
      <w:r>
        <w:t>Question 1 - Clear the environment</w:t>
      </w:r>
    </w:p>
    <w:p w14:paraId="1D26C977" w14:textId="77777777" w:rsidR="00701086" w:rsidRDefault="00F441C9">
      <w:pPr>
        <w:pStyle w:val="SourceCode"/>
      </w:pPr>
      <w:r>
        <w:rPr>
          <w:rStyle w:val="VerbatimChar"/>
        </w:rPr>
        <w:t>rm(list = ls())</w:t>
      </w:r>
      <w:r>
        <w:br/>
      </w:r>
      <w:r>
        <w:br/>
      </w:r>
      <w:r>
        <w:rPr>
          <w:rStyle w:val="VerbatimChar"/>
        </w:rPr>
        <w:t>library(pdftools)</w:t>
      </w:r>
      <w:r>
        <w:br/>
      </w:r>
      <w:r>
        <w:rPr>
          <w:rStyle w:val="VerbatimChar"/>
        </w:rPr>
        <w:t>library(tidyr)</w:t>
      </w:r>
      <w:r>
        <w:br/>
      </w:r>
      <w:r>
        <w:rPr>
          <w:rStyle w:val="VerbatimChar"/>
        </w:rPr>
        <w:t>library(tidytext)</w:t>
      </w:r>
      <w:r>
        <w:br/>
      </w:r>
      <w:r>
        <w:rPr>
          <w:rStyle w:val="VerbatimChar"/>
        </w:rPr>
        <w:t>library(dplyr)</w:t>
      </w:r>
      <w:r>
        <w:br/>
      </w:r>
      <w:r>
        <w:rPr>
          <w:rStyle w:val="VerbatimChar"/>
        </w:rPr>
        <w:t>library(stringr)</w:t>
      </w:r>
      <w:r>
        <w:br/>
      </w:r>
      <w:r>
        <w:rPr>
          <w:rStyle w:val="VerbatimChar"/>
        </w:rPr>
        <w:t>library(ggplot2)</w:t>
      </w:r>
    </w:p>
    <w:p w14:paraId="1D26C978" w14:textId="77777777" w:rsidR="00701086" w:rsidRDefault="00F441C9">
      <w:pPr>
        <w:pStyle w:val="Heading2"/>
      </w:pPr>
      <w:bookmarkStart w:id="1" w:name="X59203b8495e83408dd75b2345a2fe525e7f88dc"/>
      <w:bookmarkEnd w:id="0"/>
      <w:r>
        <w:t>Question 2 - Use the WDI package to download data on female labor force participation for all countries for the years 2010-2015. Save the data frame as female_lfp. (Hint: you may/will need to Google the indicator.)</w:t>
      </w:r>
    </w:p>
    <w:p w14:paraId="1D26C979" w14:textId="77777777" w:rsidR="00701086" w:rsidRDefault="00F441C9">
      <w:pPr>
        <w:pStyle w:val="SourceCode"/>
      </w:pPr>
      <w:r>
        <w:rPr>
          <w:rStyle w:val="VerbatimChar"/>
        </w:rPr>
        <w:t>library(WDI)</w:t>
      </w:r>
      <w:r>
        <w:br/>
      </w:r>
      <w:r>
        <w:rPr>
          <w:rStyle w:val="VerbatimChar"/>
        </w:rPr>
        <w:t>female_lfp = WDI(country = "</w:t>
      </w:r>
      <w:r>
        <w:rPr>
          <w:rStyle w:val="VerbatimChar"/>
        </w:rPr>
        <w:t>all",</w:t>
      </w:r>
      <w:r>
        <w:br/>
      </w:r>
      <w:r>
        <w:rPr>
          <w:rStyle w:val="VerbatimChar"/>
        </w:rPr>
        <w:t xml:space="preserve">                indicator = "SL.TLF.CACT.FE.ZS",</w:t>
      </w:r>
      <w:r>
        <w:br/>
      </w:r>
      <w:r>
        <w:rPr>
          <w:rStyle w:val="VerbatimChar"/>
        </w:rPr>
        <w:t xml:space="preserve">                start = 2010, end = 2015, extra = FALSE, cache = NULL)</w:t>
      </w:r>
    </w:p>
    <w:p w14:paraId="1D26C97A" w14:textId="77777777" w:rsidR="00701086" w:rsidRDefault="00F441C9">
      <w:pPr>
        <w:pStyle w:val="Heading2"/>
      </w:pPr>
      <w:bookmarkStart w:id="2" w:name="Xbcdfea2792e1fcaf4a336f8969dd942b53cfc2b"/>
      <w:bookmarkEnd w:id="1"/>
      <w:r>
        <w:t>Question 3 - Rename the female labor force participation variable flfp.</w:t>
      </w:r>
    </w:p>
    <w:p w14:paraId="1D26C97B" w14:textId="77777777" w:rsidR="00701086" w:rsidRDefault="00F441C9">
      <w:pPr>
        <w:pStyle w:val="SourceCode"/>
      </w:pPr>
      <w:r>
        <w:rPr>
          <w:rStyle w:val="VerbatimChar"/>
        </w:rPr>
        <w:t>flfp &lt;- female_lfp$SL.TLF.CACT.FE.ZS</w:t>
      </w:r>
    </w:p>
    <w:p w14:paraId="1D26C97C" w14:textId="77777777" w:rsidR="00701086" w:rsidRDefault="00F441C9">
      <w:pPr>
        <w:pStyle w:val="Heading2"/>
      </w:pPr>
      <w:bookmarkStart w:id="3" w:name="Xb9e34bc59193f53d254220fef1200bb044f8ab4"/>
      <w:bookmarkEnd w:id="2"/>
      <w:r>
        <w:t>Question 4 - Collapse</w:t>
      </w:r>
      <w:r>
        <w:t xml:space="preserve"> female_lfp by the mean value for flfp for each country. When you do, keep the ISO-2 country code in your data frame as well as the country name. Name your resulting data frame collapsed_flfp.</w:t>
      </w:r>
    </w:p>
    <w:p w14:paraId="1D26C97D" w14:textId="77777777" w:rsidR="00701086" w:rsidRDefault="00F441C9">
      <w:pPr>
        <w:pStyle w:val="SourceCode"/>
      </w:pPr>
      <w:r>
        <w:rPr>
          <w:rStyle w:val="VerbatimChar"/>
        </w:rPr>
        <w:t>library(dplyr)</w:t>
      </w:r>
      <w:r>
        <w:br/>
      </w:r>
      <w:r>
        <w:rPr>
          <w:rStyle w:val="VerbatimChar"/>
        </w:rPr>
        <w:t xml:space="preserve">collapsed_flfp_p1 &lt;- </w:t>
      </w:r>
      <w:r>
        <w:br/>
      </w:r>
      <w:r>
        <w:rPr>
          <w:rStyle w:val="VerbatimChar"/>
        </w:rPr>
        <w:t xml:space="preserve">  female_lfp %&gt;%</w:t>
      </w:r>
      <w:r>
        <w:br/>
      </w:r>
      <w:r>
        <w:rPr>
          <w:rStyle w:val="VerbatimChar"/>
        </w:rPr>
        <w:t xml:space="preserve">    filte</w:t>
      </w:r>
      <w:r>
        <w:rPr>
          <w:rStyle w:val="VerbatimChar"/>
        </w:rPr>
        <w:t>r(between(year, 2010, 2015)) %&gt;%</w:t>
      </w:r>
      <w:r>
        <w:br/>
      </w:r>
      <w:r>
        <w:rPr>
          <w:rStyle w:val="VerbatimChar"/>
        </w:rPr>
        <w:t xml:space="preserve">   group_by(country) %&gt;%</w:t>
      </w:r>
      <w:r>
        <w:br/>
      </w:r>
      <w:r>
        <w:rPr>
          <w:rStyle w:val="VerbatimChar"/>
        </w:rPr>
        <w:t xml:space="preserve">   summarize_at(flfp, mean)</w:t>
      </w:r>
      <w:r>
        <w:br/>
      </w:r>
      <w:r>
        <w:br/>
      </w:r>
      <w:r>
        <w:rPr>
          <w:rStyle w:val="VerbatimChar"/>
        </w:rPr>
        <w:t xml:space="preserve">  </w:t>
      </w:r>
    </w:p>
    <w:p w14:paraId="1D26C97E" w14:textId="77777777" w:rsidR="00701086" w:rsidRDefault="00F441C9">
      <w:pPr>
        <w:pStyle w:val="Heading2"/>
      </w:pPr>
      <w:bookmarkStart w:id="4" w:name="X487946b10f8e5c622981b7bb4e2e0c66397f589"/>
      <w:bookmarkEnd w:id="3"/>
      <w:r>
        <w:t>Question 5 - Use R to show which countries have average female force participation rates for the 2010-2015 period that are less than 15%.</w:t>
      </w:r>
    </w:p>
    <w:p w14:paraId="1D26C97F" w14:textId="77777777" w:rsidR="00701086" w:rsidRDefault="00701086">
      <w:pPr>
        <w:pStyle w:val="SourceCode"/>
      </w:pPr>
    </w:p>
    <w:p w14:paraId="1D26C980" w14:textId="77777777" w:rsidR="00701086" w:rsidRDefault="00F441C9">
      <w:pPr>
        <w:pStyle w:val="Heading2"/>
      </w:pPr>
      <w:bookmarkStart w:id="5" w:name="question-6"/>
      <w:bookmarkEnd w:id="4"/>
      <w:r>
        <w:t>Question 6</w:t>
      </w:r>
    </w:p>
    <w:p w14:paraId="1D26C981" w14:textId="77777777" w:rsidR="00701086" w:rsidRDefault="00701086">
      <w:pPr>
        <w:pStyle w:val="SourceCode"/>
      </w:pPr>
    </w:p>
    <w:p w14:paraId="1D26C982" w14:textId="77777777" w:rsidR="00701086" w:rsidRDefault="00F441C9">
      <w:pPr>
        <w:pStyle w:val="Heading2"/>
      </w:pPr>
      <w:bookmarkStart w:id="6" w:name="question-7"/>
      <w:bookmarkEnd w:id="5"/>
      <w:r>
        <w:lastRenderedPageBreak/>
        <w:t>Question 7</w:t>
      </w:r>
    </w:p>
    <w:p w14:paraId="1D26C983" w14:textId="77777777" w:rsidR="00701086" w:rsidRDefault="00701086">
      <w:pPr>
        <w:pStyle w:val="SourceCode"/>
      </w:pPr>
    </w:p>
    <w:p w14:paraId="1D26C984" w14:textId="77777777" w:rsidR="00701086" w:rsidRDefault="00F441C9">
      <w:pPr>
        <w:pStyle w:val="Heading2"/>
      </w:pPr>
      <w:bookmarkStart w:id="7" w:name="question-8"/>
      <w:bookmarkEnd w:id="6"/>
      <w:r>
        <w:t>Que</w:t>
      </w:r>
      <w:r>
        <w:t>stion 8</w:t>
      </w:r>
    </w:p>
    <w:p w14:paraId="1D26C985" w14:textId="77777777" w:rsidR="00701086" w:rsidRDefault="00701086">
      <w:pPr>
        <w:pStyle w:val="SourceCode"/>
      </w:pPr>
    </w:p>
    <w:p w14:paraId="1D26C986" w14:textId="77777777" w:rsidR="00701086" w:rsidRDefault="00F441C9">
      <w:pPr>
        <w:pStyle w:val="Heading2"/>
      </w:pPr>
      <w:bookmarkStart w:id="8" w:name="X46acd03f0553f6e218d1d9e8613deaa28e42b22"/>
      <w:bookmarkEnd w:id="7"/>
      <w:r>
        <w:t>Question 9 - In a Shiny app, what are the three main components and their subcomponents?</w:t>
      </w:r>
    </w:p>
    <w:p w14:paraId="1D26C987" w14:textId="77777777" w:rsidR="00701086" w:rsidRDefault="00F441C9">
      <w:pPr>
        <w:pStyle w:val="Heading2"/>
      </w:pPr>
      <w:bookmarkStart w:id="9" w:name="X4fd9927748ce32366c19da926263ae7b2458b7b"/>
      <w:bookmarkEnd w:id="8"/>
      <w:r>
        <w:t>Answer - The main components include the User Interface (UI), the Server, and the Output. The subcomponents of the User Interface include the Inputs and Outpu</w:t>
      </w:r>
      <w:r>
        <w:t>ts. The subcomponents of the Server include the directions which are stored in a object, the render() function, and the output object.</w:t>
      </w:r>
    </w:p>
    <w:p w14:paraId="1D26C988" w14:textId="77777777" w:rsidR="00701086" w:rsidRDefault="00F441C9">
      <w:pPr>
        <w:pStyle w:val="Heading2"/>
      </w:pPr>
      <w:bookmarkStart w:id="10" w:name="Xbacca8e59cb1654dbfa474bce80e6d41d9accbb"/>
      <w:bookmarkEnd w:id="9"/>
      <w:r>
        <w:t xml:space="preserve">Question 10 - Pull this pdf file from Mike Denly’s webpage. It is a report that Mike Denly and Mike Findley prepared for </w:t>
      </w:r>
      <w:r>
        <w:t>the US Agency for International Development (USAID).</w:t>
      </w:r>
    </w:p>
    <w:p w14:paraId="1D26C989" w14:textId="77777777" w:rsidR="00701086" w:rsidRDefault="00F441C9">
      <w:pPr>
        <w:pStyle w:val="SourceCode"/>
      </w:pPr>
      <w:r>
        <w:rPr>
          <w:rStyle w:val="VerbatimChar"/>
        </w:rPr>
        <w:t>library(pdftools)</w:t>
      </w:r>
      <w:r>
        <w:br/>
      </w:r>
      <w:r>
        <w:rPr>
          <w:rStyle w:val="VerbatimChar"/>
        </w:rPr>
        <w:t>usaidpdf=pdf_text(pdf = "https://pdf.usaid.gov/pdf_docs/PA00TNMJ.pdf")</w:t>
      </w:r>
      <w:r>
        <w:br/>
      </w:r>
      <w:r>
        <w:rPr>
          <w:rStyle w:val="VerbatimChar"/>
        </w:rPr>
        <w:t>usaidpdf</w:t>
      </w:r>
    </w:p>
    <w:p w14:paraId="1D26C98A" w14:textId="77777777" w:rsidR="00701086" w:rsidRDefault="00F441C9">
      <w:pPr>
        <w:pStyle w:val="Heading2"/>
      </w:pPr>
      <w:bookmarkStart w:id="11" w:name="Xa43b0244501b9513654b03e8342aab21bad7f4d"/>
      <w:bookmarkEnd w:id="10"/>
      <w:r>
        <w:t>Question 11 - Convert the text pulled from this.pdffile to a data frame, using the ,stringsAsFactors=FALS</w:t>
      </w:r>
      <w:r>
        <w:t>E option. Call the data frame armeniatext</w:t>
      </w:r>
    </w:p>
    <w:p w14:paraId="1D26C98B" w14:textId="77777777" w:rsidR="00701086" w:rsidRDefault="00F441C9">
      <w:pPr>
        <w:pStyle w:val="SourceCode"/>
      </w:pPr>
      <w:r>
        <w:rPr>
          <w:rStyle w:val="VerbatimChar"/>
        </w:rPr>
        <w:t>armeniatext=as.data.frame(usaidpdf,</w:t>
      </w:r>
      <w:r>
        <w:br/>
      </w:r>
      <w:r>
        <w:rPr>
          <w:rStyle w:val="VerbatimChar"/>
        </w:rPr>
        <w:t xml:space="preserve">                          stringsAsFactors=FALSE)</w:t>
      </w:r>
    </w:p>
    <w:p w14:paraId="1D26C98C" w14:textId="77777777" w:rsidR="00701086" w:rsidRDefault="00F441C9">
      <w:pPr>
        <w:pStyle w:val="Heading2"/>
      </w:pPr>
      <w:bookmarkStart w:id="12" w:name="X7b6e43d25460683c7abb62e030b579ef717e399"/>
      <w:bookmarkEnd w:id="11"/>
      <w:r>
        <w:t>Question 12 - Tokenize the data by word and then remove stop words</w:t>
      </w:r>
    </w:p>
    <w:p w14:paraId="1D26C98D" w14:textId="77777777" w:rsidR="00701086" w:rsidRDefault="00F441C9">
      <w:pPr>
        <w:pStyle w:val="SourceCode"/>
      </w:pPr>
      <w:r>
        <w:rPr>
          <w:rStyle w:val="VerbatimChar"/>
        </w:rPr>
        <w:t>library(tidytext)</w:t>
      </w:r>
      <w:r>
        <w:br/>
      </w:r>
      <w:r>
        <w:rPr>
          <w:rStyle w:val="VerbatimChar"/>
        </w:rPr>
        <w:t>library(dplyr)</w:t>
      </w:r>
      <w:r>
        <w:br/>
      </w:r>
      <w:r>
        <w:rPr>
          <w:rStyle w:val="VerbatimChar"/>
        </w:rPr>
        <w:t>armeniatext %&gt;%</w:t>
      </w:r>
      <w:r>
        <w:br/>
      </w:r>
      <w:r>
        <w:rPr>
          <w:rStyle w:val="VerbatimChar"/>
        </w:rPr>
        <w:t xml:space="preserve">  unnest_tok</w:t>
      </w:r>
      <w:r>
        <w:rPr>
          <w:rStyle w:val="VerbatimChar"/>
        </w:rPr>
        <w:t>ens(word, text)</w:t>
      </w:r>
      <w:r>
        <w:br/>
      </w:r>
      <w:r>
        <w:rPr>
          <w:rStyle w:val="VerbatimChar"/>
        </w:rPr>
        <w:t xml:space="preserve">  </w:t>
      </w:r>
      <w:r>
        <w:br/>
      </w:r>
      <w:r>
        <w:rPr>
          <w:rStyle w:val="VerbatimChar"/>
        </w:rPr>
        <w:t>data(stop_words)</w:t>
      </w:r>
      <w:r>
        <w:br/>
      </w:r>
      <w:r>
        <w:rPr>
          <w:rStyle w:val="VerbatimChar"/>
        </w:rPr>
        <w:t>armeniatext &lt;- armeniatext %&gt;%</w:t>
      </w:r>
      <w:r>
        <w:br/>
      </w:r>
      <w:r>
        <w:rPr>
          <w:rStyle w:val="VerbatimChar"/>
        </w:rPr>
        <w:t xml:space="preserve">  anti_join(stop_words)</w:t>
      </w:r>
    </w:p>
    <w:p w14:paraId="1D26C98E" w14:textId="77777777" w:rsidR="00701086" w:rsidRDefault="00F441C9">
      <w:pPr>
        <w:pStyle w:val="Heading2"/>
      </w:pPr>
      <w:bookmarkStart w:id="13" w:name="Xa7c90dcfb773284f2f96d06cd68b4c48a370d0c"/>
      <w:bookmarkEnd w:id="12"/>
      <w:r>
        <w:t>Question 13 - Figure out the top 5 most used word in the report.</w:t>
      </w:r>
    </w:p>
    <w:p w14:paraId="1D26C98F" w14:textId="77777777" w:rsidR="00701086" w:rsidRDefault="00F441C9">
      <w:pPr>
        <w:pStyle w:val="SourceCode"/>
      </w:pPr>
      <w:r>
        <w:rPr>
          <w:rStyle w:val="VerbatimChar"/>
        </w:rPr>
        <w:t>armeniatext %&gt;%</w:t>
      </w:r>
      <w:r>
        <w:br/>
      </w:r>
      <w:r>
        <w:rPr>
          <w:rStyle w:val="VerbatimChar"/>
        </w:rPr>
        <w:t xml:space="preserve">  count(word, sort=TRUE)</w:t>
      </w:r>
      <w:r>
        <w:br/>
      </w:r>
    </w:p>
    <w:p w14:paraId="1D26C990" w14:textId="77777777" w:rsidR="00701086" w:rsidRDefault="00F441C9">
      <w:pPr>
        <w:pStyle w:val="Heading2"/>
      </w:pPr>
      <w:bookmarkStart w:id="14" w:name="X89b6b97f7fd9ef8bc05ec7680b0aa35a3789a43"/>
      <w:bookmarkEnd w:id="13"/>
      <w:r>
        <w:t>Question 14 - Load the Billboard Hot 100 webpage, which we explored in the course modules. Name the list object:hot100exam</w:t>
      </w:r>
    </w:p>
    <w:p w14:paraId="1D26C991" w14:textId="77777777" w:rsidR="00701086" w:rsidRDefault="00F441C9">
      <w:pPr>
        <w:pStyle w:val="SourceCode"/>
      </w:pPr>
      <w:r>
        <w:rPr>
          <w:rStyle w:val="VerbatimChar"/>
        </w:rPr>
        <w:t>library(rvest)</w:t>
      </w:r>
      <w:r>
        <w:br/>
      </w:r>
      <w:r>
        <w:rPr>
          <w:rStyle w:val="VerbatimChar"/>
        </w:rPr>
        <w:t>library(dplyr)</w:t>
      </w:r>
      <w:r>
        <w:br/>
      </w:r>
      <w:r>
        <w:rPr>
          <w:rStyle w:val="VerbatimChar"/>
        </w:rPr>
        <w:t>library(ggplot2)</w:t>
      </w:r>
      <w:r>
        <w:br/>
      </w:r>
      <w:r>
        <w:rPr>
          <w:rStyle w:val="VerbatimChar"/>
        </w:rPr>
        <w:lastRenderedPageBreak/>
        <w:t>hot100page &lt;- "https://www.billboard.com/charts/hot-100"</w:t>
      </w:r>
      <w:r>
        <w:br/>
      </w:r>
      <w:r>
        <w:rPr>
          <w:rStyle w:val="VerbatimChar"/>
        </w:rPr>
        <w:t>hot100exam &lt;- read_html(hot10</w:t>
      </w:r>
      <w:r>
        <w:rPr>
          <w:rStyle w:val="VerbatimChar"/>
        </w:rPr>
        <w:t>0page)</w:t>
      </w:r>
    </w:p>
    <w:p w14:paraId="1D26C992" w14:textId="77777777" w:rsidR="00701086" w:rsidRDefault="00F441C9">
      <w:pPr>
        <w:pStyle w:val="Heading2"/>
      </w:pPr>
      <w:bookmarkStart w:id="15" w:name="Xabed4140f8939ba292aa563f50174aaaea03a05"/>
      <w:bookmarkEnd w:id="14"/>
      <w:r>
        <w:t>Question 15 - Use rvest to obtain identify all of the nodes in the webpage.</w:t>
      </w:r>
    </w:p>
    <w:p w14:paraId="1D26C993" w14:textId="77777777" w:rsidR="00701086" w:rsidRDefault="00F441C9">
      <w:pPr>
        <w:pStyle w:val="SourceCode"/>
      </w:pPr>
      <w:r>
        <w:rPr>
          <w:rStyle w:val="VerbatimChar"/>
        </w:rPr>
        <w:t xml:space="preserve">body_nodes &lt;- hot100exam %&gt;% </w:t>
      </w:r>
      <w:r>
        <w:br/>
      </w:r>
      <w:r>
        <w:rPr>
          <w:rStyle w:val="VerbatimChar"/>
        </w:rPr>
        <w:t xml:space="preserve">  html_node("body") %&gt;%</w:t>
      </w:r>
      <w:r>
        <w:br/>
      </w:r>
      <w:r>
        <w:rPr>
          <w:rStyle w:val="VerbatimChar"/>
        </w:rPr>
        <w:t xml:space="preserve">  html_children</w:t>
      </w:r>
      <w:r>
        <w:br/>
      </w:r>
      <w:r>
        <w:rPr>
          <w:rStyle w:val="VerbatimChar"/>
        </w:rPr>
        <w:t xml:space="preserve">  </w:t>
      </w:r>
      <w:r>
        <w:br/>
      </w:r>
      <w:r>
        <w:rPr>
          <w:rStyle w:val="VerbatimChar"/>
        </w:rPr>
        <w:t>body_nodes %&gt;%</w:t>
      </w:r>
      <w:r>
        <w:br/>
      </w:r>
      <w:r>
        <w:rPr>
          <w:rStyle w:val="VerbatimChar"/>
        </w:rPr>
        <w:t xml:space="preserve">  html_children()</w:t>
      </w:r>
      <w:r>
        <w:br/>
      </w:r>
      <w:r>
        <w:rPr>
          <w:rStyle w:val="VerbatimChar"/>
        </w:rPr>
        <w:t xml:space="preserve">  </w:t>
      </w:r>
    </w:p>
    <w:p w14:paraId="1D26C994" w14:textId="77777777" w:rsidR="00701086" w:rsidRDefault="00F441C9">
      <w:pPr>
        <w:pStyle w:val="Heading2"/>
      </w:pPr>
      <w:bookmarkStart w:id="16" w:name="Xc2f84177f18eacd3fcaaf45f66bcf4fb8bea887"/>
      <w:bookmarkEnd w:id="15"/>
      <w:r>
        <w:t>Question 16 - Use Google Chrome developer to identify the necess</w:t>
      </w:r>
      <w:r>
        <w:t>ary tags and pull the data on Rank, Artist, Title, and Last Week. HINT 1: In class we showed you how to get the first three of these. You simply need to add the Last Week ranking. HINT 2: You can navigate two ways. Hovering to find what you need or by doin</w:t>
      </w:r>
      <w:r>
        <w:t>g Cmd+F / Ctrl+Fand using actual data to find the location. HINT 3: You’re looking to update the code based on the way the information is in referenced. Try out some different options and see what shows up in the environment. Keep trying until you see that</w:t>
      </w:r>
      <w:r>
        <w:t xml:space="preserve"> you have achr [1:100] with values that correspond to what is in the web page.</w:t>
      </w:r>
    </w:p>
    <w:p w14:paraId="1D26C995" w14:textId="77777777" w:rsidR="00701086" w:rsidRDefault="00F441C9">
      <w:pPr>
        <w:pStyle w:val="SourceCode"/>
      </w:pPr>
      <w:r>
        <w:rPr>
          <w:rStyle w:val="VerbatimChar"/>
        </w:rPr>
        <w:t>rank &lt;- hot100exam %&gt;%</w:t>
      </w:r>
      <w:r>
        <w:br/>
      </w:r>
      <w:r>
        <w:rPr>
          <w:rStyle w:val="VerbatimChar"/>
        </w:rPr>
        <w:t xml:space="preserve">  rvest::html_nodes('body') %&gt;%</w:t>
      </w:r>
      <w:r>
        <w:br/>
      </w:r>
      <w:r>
        <w:rPr>
          <w:rStyle w:val="VerbatimChar"/>
        </w:rPr>
        <w:t xml:space="preserve">  xml2::xml_find_all("//span[contains(@class,</w:t>
      </w:r>
      <w:r>
        <w:br/>
      </w:r>
      <w:r>
        <w:rPr>
          <w:rStyle w:val="VerbatimChar"/>
        </w:rPr>
        <w:t xml:space="preserve">                    'chart-element__rank__number')]") %&gt;%</w:t>
      </w:r>
      <w:r>
        <w:br/>
      </w:r>
      <w:r>
        <w:rPr>
          <w:rStyle w:val="VerbatimChar"/>
        </w:rPr>
        <w:t xml:space="preserve">  rvest::html_text</w:t>
      </w:r>
      <w:r>
        <w:rPr>
          <w:rStyle w:val="VerbatimChar"/>
        </w:rPr>
        <w:t>()</w:t>
      </w:r>
      <w:r>
        <w:br/>
      </w:r>
      <w:r>
        <w:br/>
      </w:r>
      <w:r>
        <w:rPr>
          <w:rStyle w:val="VerbatimChar"/>
        </w:rPr>
        <w:t>artist &lt;- hot100exam %&gt;%</w:t>
      </w:r>
      <w:r>
        <w:br/>
      </w:r>
      <w:r>
        <w:rPr>
          <w:rStyle w:val="VerbatimChar"/>
        </w:rPr>
        <w:t xml:space="preserve">  rvest::html_nodes('body') %&gt;%</w:t>
      </w:r>
      <w:r>
        <w:br/>
      </w:r>
      <w:r>
        <w:rPr>
          <w:rStyle w:val="VerbatimChar"/>
        </w:rPr>
        <w:t xml:space="preserve">  xml2::xml_find_all("//span[contains(@class,</w:t>
      </w:r>
      <w:r>
        <w:br/>
      </w:r>
      <w:r>
        <w:rPr>
          <w:rStyle w:val="VerbatimChar"/>
        </w:rPr>
        <w:t xml:space="preserve">                    'chart-element__information__artist')]") %&gt;%</w:t>
      </w:r>
      <w:r>
        <w:br/>
      </w:r>
      <w:r>
        <w:rPr>
          <w:rStyle w:val="VerbatimChar"/>
        </w:rPr>
        <w:t xml:space="preserve">  rvest::html_text()</w:t>
      </w:r>
      <w:r>
        <w:br/>
      </w:r>
      <w:r>
        <w:br/>
      </w:r>
      <w:r>
        <w:rPr>
          <w:rStyle w:val="VerbatimChar"/>
        </w:rPr>
        <w:t>title &lt;- hot100exam %&gt;%</w:t>
      </w:r>
      <w:r>
        <w:br/>
      </w:r>
      <w:r>
        <w:rPr>
          <w:rStyle w:val="VerbatimChar"/>
        </w:rPr>
        <w:t xml:space="preserve">  rvest::html_nodes('body') %&gt;%</w:t>
      </w:r>
      <w:r>
        <w:br/>
      </w:r>
      <w:r>
        <w:rPr>
          <w:rStyle w:val="VerbatimChar"/>
        </w:rPr>
        <w:t xml:space="preserve">  xml2</w:t>
      </w:r>
      <w:r>
        <w:rPr>
          <w:rStyle w:val="VerbatimChar"/>
        </w:rPr>
        <w:t>::xml_find_all("//span[contains(@class,</w:t>
      </w:r>
      <w:r>
        <w:br/>
      </w:r>
      <w:r>
        <w:rPr>
          <w:rStyle w:val="VerbatimChar"/>
        </w:rPr>
        <w:t xml:space="preserve">                    'chart-element__information__song')]") %&gt;%</w:t>
      </w:r>
      <w:r>
        <w:br/>
      </w:r>
      <w:r>
        <w:rPr>
          <w:rStyle w:val="VerbatimChar"/>
        </w:rPr>
        <w:t xml:space="preserve">  rvest::html_text()</w:t>
      </w:r>
      <w:r>
        <w:br/>
      </w:r>
      <w:r>
        <w:br/>
      </w:r>
      <w:r>
        <w:rPr>
          <w:rStyle w:val="VerbatimChar"/>
        </w:rPr>
        <w:t>lastweek &lt;- hot100exam %&gt;%</w:t>
      </w:r>
      <w:r>
        <w:br/>
      </w:r>
      <w:r>
        <w:rPr>
          <w:rStyle w:val="VerbatimChar"/>
        </w:rPr>
        <w:t xml:space="preserve">  rvest::html_nodes('body') %&gt;%</w:t>
      </w:r>
      <w:r>
        <w:br/>
      </w:r>
      <w:r>
        <w:rPr>
          <w:rStyle w:val="VerbatimChar"/>
        </w:rPr>
        <w:t xml:space="preserve">  xml2::xml_find_all("//span[contains(@class,</w:t>
      </w:r>
      <w:r>
        <w:br/>
      </w:r>
      <w:r>
        <w:rPr>
          <w:rStyle w:val="VerbatimChar"/>
        </w:rPr>
        <w:t xml:space="preserve">                  'chart-e</w:t>
      </w:r>
      <w:r>
        <w:rPr>
          <w:rStyle w:val="VerbatimChar"/>
        </w:rPr>
        <w:t>lement__meta.text--center.color--secondary.text-                   -last')]") %&gt;%</w:t>
      </w:r>
      <w:r>
        <w:br/>
      </w:r>
      <w:r>
        <w:rPr>
          <w:rStyle w:val="VerbatimChar"/>
        </w:rPr>
        <w:t xml:space="preserve">  rvest::html_text()</w:t>
      </w:r>
    </w:p>
    <w:p w14:paraId="1D26C996" w14:textId="77777777" w:rsidR="00701086" w:rsidRDefault="00F441C9">
      <w:pPr>
        <w:pStyle w:val="Heading2"/>
      </w:pPr>
      <w:bookmarkStart w:id="17" w:name="question-17---github-repo-link"/>
      <w:bookmarkEnd w:id="16"/>
      <w:r>
        <w:lastRenderedPageBreak/>
        <w:t>Question 17 - GitHub Repo Link</w:t>
      </w:r>
    </w:p>
    <w:p w14:paraId="1D26C997" w14:textId="77777777" w:rsidR="00701086" w:rsidRDefault="00F441C9">
      <w:pPr>
        <w:pStyle w:val="Heading2"/>
      </w:pPr>
      <w:bookmarkStart w:id="18" w:name="link-httpsgithub.commadisonpapeexam3"/>
      <w:bookmarkEnd w:id="17"/>
      <w:r>
        <w:t xml:space="preserve">link: </w:t>
      </w:r>
      <w:hyperlink r:id="rId7">
        <w:r>
          <w:rPr>
            <w:rStyle w:val="Hyperlink"/>
          </w:rPr>
          <w:t>https://github.com/madisonpape/exam3</w:t>
        </w:r>
      </w:hyperlink>
    </w:p>
    <w:bookmarkEnd w:id="18"/>
    <w:sectPr w:rsidR="007010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26C99C" w14:textId="77777777" w:rsidR="00000000" w:rsidRDefault="00F441C9">
      <w:pPr>
        <w:spacing w:after="0"/>
      </w:pPr>
      <w:r>
        <w:separator/>
      </w:r>
    </w:p>
  </w:endnote>
  <w:endnote w:type="continuationSeparator" w:id="0">
    <w:p w14:paraId="1D26C99E" w14:textId="77777777" w:rsidR="00000000" w:rsidRDefault="00F441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26C998" w14:textId="77777777" w:rsidR="00701086" w:rsidRDefault="00F441C9">
      <w:r>
        <w:separator/>
      </w:r>
    </w:p>
  </w:footnote>
  <w:footnote w:type="continuationSeparator" w:id="0">
    <w:p w14:paraId="1D26C999" w14:textId="77777777" w:rsidR="00701086" w:rsidRDefault="00F441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814CA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01086"/>
    <w:rsid w:val="00784D58"/>
    <w:rsid w:val="008D6863"/>
    <w:rsid w:val="00B86B75"/>
    <w:rsid w:val="00BC48D5"/>
    <w:rsid w:val="00C36279"/>
    <w:rsid w:val="00E315A3"/>
    <w:rsid w:val="00F441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6C973"/>
  <w15:docId w15:val="{ED986918-BA06-4E97-A82D-D093A402B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madisonpape/exam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665</Words>
  <Characters>3792</Characters>
  <Application>Microsoft Office Word</Application>
  <DocSecurity>4</DocSecurity>
  <Lines>31</Lines>
  <Paragraphs>8</Paragraphs>
  <ScaleCrop>false</ScaleCrop>
  <Company/>
  <LinksUpToDate>false</LinksUpToDate>
  <CharactersWithSpaces>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3 PDF</dc:title>
  <dc:creator>Madison Pape</dc:creator>
  <cp:keywords/>
  <cp:lastModifiedBy>Madison Pape</cp:lastModifiedBy>
  <cp:revision>2</cp:revision>
  <dcterms:created xsi:type="dcterms:W3CDTF">2021-07-09T02:13:00Z</dcterms:created>
  <dcterms:modified xsi:type="dcterms:W3CDTF">2021-07-09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08/2021</vt:lpwstr>
  </property>
  <property fmtid="{D5CDD505-2E9C-101B-9397-08002B2CF9AE}" pid="3" name="output">
    <vt:lpwstr/>
  </property>
</Properties>
</file>